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a7232981415cb860d4e48acf6ef89c1e672326"/>
    <w:p>
      <w:pPr>
        <w:pStyle w:val="Heading3"/>
      </w:pPr>
      <w:r>
        <w:t xml:space="preserve">Измайловская межрайонная прокуратура разъясняет, введена уголовная ответственность за незаконные действия коллекторов</w:t>
      </w:r>
    </w:p>
    <w:p>
      <w:pPr>
        <w:pStyle w:val="FirstParagraph"/>
      </w:pPr>
      <w:r>
        <w:t xml:space="preserve">05.12.2023</w:t>
      </w:r>
    </w:p>
    <w:p>
      <w:pPr>
        <w:pStyle w:val="BodyText"/>
      </w:pPr>
      <w:r>
        <w:t xml:space="preserve">Федеральным законом от 10.07.2023 № 323-ФЗ «О внесении изменений в Уголовный кодекс Российской Федерации и статьи 150 и 151 Уголовно-процессуального кодекса Российской Федерации» Уголовный кодекс Российской Федерации (далее – УК РФ) дополнен ст. 172.4. «Незаконное осуществление деятельности по возврату просроченной задолженности физических лиц».</w:t>
      </w:r>
    </w:p>
    <w:p>
      <w:pPr>
        <w:pStyle w:val="BodyText"/>
      </w:pPr>
      <w:r>
        <w:t xml:space="preserve">Согласно ч. 1 указанной статьи уголовная ответственность наступает за совершение действий, направленных на возврат просроченной задолженности физических лиц и сопряженных с угрозой применения насилия либо уничтожения или повреждения имущества, а равно с угрозой распространения либо распространением заведомо ложных сведений, порочащих честь и достоинство потерпевшего или его близких, лицом, действующим от имени организации-кредитора или в ее интересах, в том числе работником организации-кредитора, либо лицом, которому переданы права кредитора по договору уступки права (требования), либо лицом, действующим от имени или в интересах лица, которому переданы указанные права. За указанные действия предусмотрено наказание в виде штрафа в размере от 300 000 до 500 000 рублей или в размере заработной платы или иного дохода осужденного за период от одного года до трех лет, либо принудительные работы на срок до пяти лет, либо лишение свободы на срок до пяти лет с лишением права занимать определенные должности или заниматься определенной деятельностью на срок до трех лет или без такового.</w:t>
      </w:r>
    </w:p>
    <w:p>
      <w:pPr>
        <w:pStyle w:val="BodyText"/>
      </w:pPr>
      <w:r>
        <w:t xml:space="preserve">Частью 2 ст. 172.4 УК РФ установлена уголовная ответственность за деяние, предусмотренное ч. 1 указанной статьи, совершенное группой лиц по предварительному сговору; с применением насилия, не опасного для жизни или здоровья; с уничтожением или повреждением имущества; в крупном размере. Указанные действия наказываются лишением свободы на срок от трех до семи лет со штрафом в размере от 500 000 до 1 000 000 рублей или в размере заработной платы или иного дохода осужденного за период от двух до четырех лет либо без такового и с лишением права занимать определенные должности или заниматься определенной деятельностью на срок до трех лет или без такового.</w:t>
      </w:r>
    </w:p>
    <w:p>
      <w:pPr>
        <w:pStyle w:val="BodyText"/>
      </w:pPr>
      <w:r>
        <w:t xml:space="preserve">В силу ч. 3 ст. 172.4 УК РФ деяния, предусмотренные ч. 1 или 2 указанной статьи, совершенные: организованной группой; с применением насилия, опасного для жизни или здоровья; в особо крупном размере, наказываются лишением свободы на срок от пяти до десяти лет со штрафом в размере от 1 000 000 до 5 000 000 рублей или в размере заработной платы или иного дохода осужденного за период от трех до пяти лет либо без такового и с лишением права занимать определенные должности или заниматься определенной деятельностью на срок до трех лет или без такового.</w:t>
      </w:r>
    </w:p>
    <w:p>
      <w:pPr>
        <w:pStyle w:val="BodyText"/>
      </w:pPr>
      <w:r>
        <w:br/>
      </w:r>
    </w:p>
    <w:p>
      <w:pPr>
        <w:pStyle w:val="BodyText"/>
      </w:pPr>
      <w:r>
        <w:br/>
      </w:r>
    </w:p>
    <w:p>
      <w:pPr>
        <w:pStyle w:val="BodyText"/>
      </w:pPr>
      <w:r>
        <w:t xml:space="preserve">Адрес страницы:</w:t>
      </w:r>
      <w:r>
        <w:t xml:space="preserve"> </w:t>
      </w:r>
      <w:hyperlink r:id="rId20">
        <w:r>
          <w:rPr>
            <w:rStyle w:val="Hyperlink"/>
          </w:rPr>
          <w:t xml:space="preserve">http://vostochniy.mos.ru/your-safety/inform/detail/12024833.html</w:t>
        </w:r>
      </w:hyperlink>
    </w:p>
    <w:p>
      <w:pPr>
        <w:pStyle w:val="BodyText"/>
      </w:pPr>
      <w:hyperlink r:id="rId21">
        <w:r>
          <w:rPr>
            <w:rStyle w:val="Hyperlink"/>
          </w:rPr>
          <w:t xml:space="preserve">Управа района Восточный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vostochniy.mos.ru" TargetMode="External" /><Relationship Type="http://schemas.openxmlformats.org/officeDocument/2006/relationships/hyperlink" Id="rId20" Target="http://vostochniy.mos.ru/your-safety/inform/detail/12024833.html" TargetMode="External" /></Relationships>
</file>

<file path=word/_rels/footnotes.xml.rels><?xml version="1.0" encoding="UTF-8"?><Relationships xmlns="http://schemas.openxmlformats.org/package/2006/relationships"><Relationship Type="http://schemas.openxmlformats.org/officeDocument/2006/relationships/hyperlink" Id="rId21" Target="http://vostochniy.mos.ru" TargetMode="External" /><Relationship Type="http://schemas.openxmlformats.org/officeDocument/2006/relationships/hyperlink" Id="rId20" Target="http://vostochniy.mos.ru/your-safety/inform/detail/1202483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4:38:20Z</dcterms:created>
  <dcterms:modified xsi:type="dcterms:W3CDTF">2024-09-26T04:38:20Z</dcterms:modified>
</cp:coreProperties>
</file>

<file path=docProps/custom.xml><?xml version="1.0" encoding="utf-8"?>
<Properties xmlns="http://schemas.openxmlformats.org/officeDocument/2006/custom-properties" xmlns:vt="http://schemas.openxmlformats.org/officeDocument/2006/docPropsVTypes"/>
</file>